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5B9BD5" w:themeColor="accent1"/>
        </w:rPr>
        <w:id w:val="-132426625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F4270B1" w14:textId="77777777" w:rsidR="0075721B" w:rsidRDefault="0075721B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anchor distT="0" distB="0" distL="114300" distR="114300" simplePos="0" relativeHeight="251658240" behindDoc="0" locked="0" layoutInCell="1" allowOverlap="1" wp14:anchorId="3DCD6920" wp14:editId="0C46B5CA">
                <wp:simplePos x="0" y="0"/>
                <wp:positionH relativeFrom="column">
                  <wp:posOffset>1504950</wp:posOffset>
                </wp:positionH>
                <wp:positionV relativeFrom="paragraph">
                  <wp:posOffset>266700</wp:posOffset>
                </wp:positionV>
                <wp:extent cx="2952750" cy="2947035"/>
                <wp:effectExtent l="0" t="0" r="0" b="5715"/>
                <wp:wrapSquare wrapText="bothSides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52750" cy="2947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72EA0E44" w14:textId="77777777" w:rsidR="0075721B" w:rsidRDefault="00B8135F"/>
      </w:sdtContent>
    </w:sdt>
    <w:p w14:paraId="183229FC" w14:textId="77777777" w:rsidR="0075721B" w:rsidRDefault="0075721B" w:rsidP="0075721B">
      <w:pPr>
        <w:jc w:val="center"/>
        <w:rPr>
          <w:b/>
          <w:bCs/>
          <w:sz w:val="44"/>
          <w:szCs w:val="44"/>
        </w:rPr>
      </w:pPr>
    </w:p>
    <w:p w14:paraId="578175F2" w14:textId="77777777" w:rsidR="0075721B" w:rsidRDefault="0075721B" w:rsidP="0075721B">
      <w:pPr>
        <w:jc w:val="center"/>
        <w:rPr>
          <w:b/>
          <w:bCs/>
          <w:sz w:val="44"/>
          <w:szCs w:val="44"/>
        </w:rPr>
      </w:pPr>
    </w:p>
    <w:p w14:paraId="1C96B71B" w14:textId="77777777" w:rsidR="0075721B" w:rsidRDefault="0075721B" w:rsidP="0075721B">
      <w:pPr>
        <w:jc w:val="center"/>
        <w:rPr>
          <w:b/>
          <w:bCs/>
          <w:sz w:val="44"/>
          <w:szCs w:val="44"/>
        </w:rPr>
      </w:pPr>
    </w:p>
    <w:p w14:paraId="5CFB59C1" w14:textId="77777777" w:rsidR="0075721B" w:rsidRDefault="0075721B" w:rsidP="0075721B">
      <w:pPr>
        <w:jc w:val="center"/>
        <w:rPr>
          <w:b/>
          <w:bCs/>
          <w:sz w:val="44"/>
          <w:szCs w:val="44"/>
        </w:rPr>
      </w:pPr>
    </w:p>
    <w:p w14:paraId="31AF1DE0" w14:textId="77777777" w:rsidR="0075721B" w:rsidRDefault="0075721B" w:rsidP="0075721B">
      <w:pPr>
        <w:jc w:val="center"/>
        <w:rPr>
          <w:b/>
          <w:bCs/>
          <w:sz w:val="44"/>
          <w:szCs w:val="44"/>
        </w:rPr>
      </w:pPr>
    </w:p>
    <w:p w14:paraId="2619EF45" w14:textId="5F6D6534" w:rsidR="00534119" w:rsidRPr="001F54B3" w:rsidRDefault="00EB3783" w:rsidP="0075721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 xml:space="preserve">Stationary Management System </w:t>
      </w:r>
    </w:p>
    <w:p w14:paraId="4BFCFC30" w14:textId="77777777" w:rsidR="0075721B" w:rsidRPr="001F54B3" w:rsidRDefault="0075721B" w:rsidP="0075721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639A46" w14:textId="77777777" w:rsidR="0075721B" w:rsidRPr="001F54B3" w:rsidRDefault="0075721B" w:rsidP="0075721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 xml:space="preserve">Submitted By: </w:t>
      </w:r>
    </w:p>
    <w:p w14:paraId="5F224B4A" w14:textId="40275FC6" w:rsidR="0075721B" w:rsidRPr="001F54B3" w:rsidRDefault="00EB3783" w:rsidP="0075721B">
      <w:pPr>
        <w:jc w:val="center"/>
        <w:rPr>
          <w:rFonts w:ascii="Times New Roman" w:hAnsi="Times New Roman" w:cs="Times New Roman"/>
          <w:sz w:val="24"/>
          <w:szCs w:val="24"/>
        </w:rPr>
      </w:pPr>
      <w:r w:rsidRPr="001F54B3">
        <w:rPr>
          <w:rFonts w:ascii="Times New Roman" w:hAnsi="Times New Roman" w:cs="Times New Roman"/>
          <w:sz w:val="24"/>
          <w:szCs w:val="24"/>
        </w:rPr>
        <w:t>Umar Jamil</w:t>
      </w:r>
      <w:r w:rsidR="0075721B" w:rsidRPr="001F54B3">
        <w:rPr>
          <w:rFonts w:ascii="Times New Roman" w:hAnsi="Times New Roman" w:cs="Times New Roman"/>
          <w:sz w:val="24"/>
          <w:szCs w:val="24"/>
        </w:rPr>
        <w:t>, 202</w:t>
      </w:r>
      <w:r w:rsidRPr="001F54B3">
        <w:rPr>
          <w:rFonts w:ascii="Times New Roman" w:hAnsi="Times New Roman" w:cs="Times New Roman"/>
          <w:sz w:val="24"/>
          <w:szCs w:val="24"/>
        </w:rPr>
        <w:t>1</w:t>
      </w:r>
      <w:r w:rsidR="0075721B" w:rsidRPr="001F54B3">
        <w:rPr>
          <w:rFonts w:ascii="Times New Roman" w:hAnsi="Times New Roman" w:cs="Times New Roman"/>
          <w:sz w:val="24"/>
          <w:szCs w:val="24"/>
        </w:rPr>
        <w:t>-CS-</w:t>
      </w:r>
      <w:r w:rsidRPr="001F54B3">
        <w:rPr>
          <w:rFonts w:ascii="Times New Roman" w:hAnsi="Times New Roman" w:cs="Times New Roman"/>
          <w:sz w:val="24"/>
          <w:szCs w:val="24"/>
        </w:rPr>
        <w:t>89</w:t>
      </w:r>
    </w:p>
    <w:p w14:paraId="41AF4A3F" w14:textId="77777777" w:rsidR="000B0B55" w:rsidRPr="001F54B3" w:rsidRDefault="0075721B" w:rsidP="0075721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 xml:space="preserve">Submitted To: </w:t>
      </w:r>
    </w:p>
    <w:p w14:paraId="7CC03018" w14:textId="6785C913" w:rsidR="0075721B" w:rsidRPr="001F54B3" w:rsidRDefault="0075721B" w:rsidP="0075721B">
      <w:pPr>
        <w:jc w:val="center"/>
        <w:rPr>
          <w:rFonts w:ascii="Times New Roman" w:hAnsi="Times New Roman" w:cs="Times New Roman"/>
          <w:sz w:val="24"/>
          <w:szCs w:val="24"/>
        </w:rPr>
      </w:pPr>
      <w:r w:rsidRPr="001F54B3">
        <w:rPr>
          <w:rFonts w:ascii="Times New Roman" w:hAnsi="Times New Roman" w:cs="Times New Roman"/>
          <w:sz w:val="24"/>
          <w:szCs w:val="24"/>
        </w:rPr>
        <w:t>Dr.</w:t>
      </w:r>
      <w:r w:rsidR="00EB3783" w:rsidRPr="001F54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6C63">
        <w:rPr>
          <w:rFonts w:ascii="Times New Roman" w:hAnsi="Times New Roman" w:cs="Times New Roman"/>
          <w:sz w:val="24"/>
          <w:szCs w:val="24"/>
        </w:rPr>
        <w:t>A</w:t>
      </w:r>
      <w:r w:rsidRPr="001F54B3">
        <w:rPr>
          <w:rFonts w:ascii="Times New Roman" w:hAnsi="Times New Roman" w:cs="Times New Roman"/>
          <w:sz w:val="24"/>
          <w:szCs w:val="24"/>
        </w:rPr>
        <w:t>wa</w:t>
      </w:r>
      <w:r w:rsidR="00EB3783" w:rsidRPr="001F54B3">
        <w:rPr>
          <w:rFonts w:ascii="Times New Roman" w:hAnsi="Times New Roman" w:cs="Times New Roman"/>
          <w:sz w:val="24"/>
          <w:szCs w:val="24"/>
        </w:rPr>
        <w:t>i</w:t>
      </w:r>
      <w:r w:rsidRPr="001F54B3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1F54B3">
        <w:rPr>
          <w:rFonts w:ascii="Times New Roman" w:hAnsi="Times New Roman" w:cs="Times New Roman"/>
          <w:sz w:val="24"/>
          <w:szCs w:val="24"/>
        </w:rPr>
        <w:t xml:space="preserve"> Hassan</w:t>
      </w:r>
    </w:p>
    <w:p w14:paraId="7402076B" w14:textId="77777777" w:rsidR="000B0B55" w:rsidRPr="001F54B3" w:rsidRDefault="0075721B" w:rsidP="0075721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 w:rsidR="000B0B55" w:rsidRPr="001F54B3">
        <w:rPr>
          <w:rFonts w:ascii="Times New Roman" w:hAnsi="Times New Roman" w:cs="Times New Roman"/>
          <w:b/>
          <w:bCs/>
          <w:sz w:val="32"/>
          <w:szCs w:val="32"/>
        </w:rPr>
        <w:t>Fulfillment</w:t>
      </w:r>
      <w:r w:rsidRPr="001F54B3">
        <w:rPr>
          <w:rFonts w:ascii="Times New Roman" w:hAnsi="Times New Roman" w:cs="Times New Roman"/>
          <w:b/>
          <w:bCs/>
          <w:sz w:val="32"/>
          <w:szCs w:val="32"/>
        </w:rPr>
        <w:t xml:space="preserve"> of </w:t>
      </w:r>
    </w:p>
    <w:p w14:paraId="0CE39A12" w14:textId="77777777" w:rsidR="0075721B" w:rsidRPr="001F54B3" w:rsidRDefault="0076011B" w:rsidP="00F6780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F54B3">
        <w:rPr>
          <w:rFonts w:ascii="Times New Roman" w:hAnsi="Times New Roman" w:cs="Times New Roman"/>
          <w:b/>
          <w:bCs/>
          <w:sz w:val="28"/>
          <w:szCs w:val="28"/>
        </w:rPr>
        <w:t xml:space="preserve">CS </w:t>
      </w:r>
      <w:r w:rsidR="00F67809" w:rsidRPr="001F54B3">
        <w:rPr>
          <w:rFonts w:ascii="Times New Roman" w:hAnsi="Times New Roman" w:cs="Times New Roman"/>
          <w:b/>
          <w:bCs/>
          <w:sz w:val="28"/>
          <w:szCs w:val="28"/>
        </w:rPr>
        <w:t>161</w:t>
      </w:r>
      <w:r w:rsidR="000B0B55" w:rsidRPr="001F54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721B" w:rsidRPr="001F54B3">
        <w:rPr>
          <w:rFonts w:ascii="Times New Roman" w:hAnsi="Times New Roman" w:cs="Times New Roman"/>
          <w:b/>
          <w:bCs/>
          <w:sz w:val="28"/>
          <w:szCs w:val="28"/>
        </w:rPr>
        <w:t>Programming Fundamentals</w:t>
      </w:r>
    </w:p>
    <w:p w14:paraId="129A644E" w14:textId="77777777" w:rsidR="0075721B" w:rsidRPr="001F54B3" w:rsidRDefault="0075721B" w:rsidP="0075721B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</w:p>
    <w:p w14:paraId="4806CDEA" w14:textId="77777777" w:rsidR="0075721B" w:rsidRPr="001F54B3" w:rsidRDefault="0075721B" w:rsidP="0075721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>Department of Computer Science</w:t>
      </w:r>
    </w:p>
    <w:p w14:paraId="48167215" w14:textId="77777777" w:rsidR="0075721B" w:rsidRPr="001F54B3" w:rsidRDefault="0075721B" w:rsidP="0075721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</w:rPr>
        <w:t>University of Engineering and Technology, Lahore</w:t>
      </w:r>
    </w:p>
    <w:p w14:paraId="202374EF" w14:textId="77777777" w:rsidR="000B0B55" w:rsidRPr="001F54B3" w:rsidRDefault="000B0B55" w:rsidP="0076011B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</w:p>
    <w:p w14:paraId="0B49BE7B" w14:textId="77777777" w:rsidR="000B0B55" w:rsidRDefault="000B0B55" w:rsidP="000B0B55">
      <w:pPr>
        <w:spacing w:after="0"/>
        <w:rPr>
          <w:b/>
          <w:bCs/>
          <w:sz w:val="32"/>
          <w:szCs w:val="32"/>
        </w:rPr>
      </w:pPr>
    </w:p>
    <w:p w14:paraId="271D3D5E" w14:textId="77777777" w:rsidR="000B0B55" w:rsidRDefault="000B0B55" w:rsidP="000B0B55">
      <w:pPr>
        <w:spacing w:after="0"/>
        <w:rPr>
          <w:b/>
          <w:bCs/>
          <w:sz w:val="32"/>
          <w:szCs w:val="32"/>
        </w:rPr>
      </w:pPr>
    </w:p>
    <w:p w14:paraId="27C7F9F8" w14:textId="7C834A0E" w:rsidR="000B0B55" w:rsidRPr="001F54B3" w:rsidRDefault="001F54B3" w:rsidP="000B0B55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  <w:u w:val="single"/>
        </w:rPr>
        <w:t>Users are:</w:t>
      </w:r>
    </w:p>
    <w:p w14:paraId="53BD08B3" w14:textId="05718DC5" w:rsidR="001F54B3" w:rsidRPr="001F54B3" w:rsidRDefault="001F54B3" w:rsidP="001F54B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F54B3">
        <w:rPr>
          <w:rFonts w:ascii="Times New Roman" w:hAnsi="Times New Roman" w:cs="Times New Roman"/>
          <w:sz w:val="24"/>
          <w:szCs w:val="24"/>
        </w:rPr>
        <w:t>Admin</w:t>
      </w:r>
    </w:p>
    <w:p w14:paraId="70587616" w14:textId="544F3E93" w:rsidR="001F54B3" w:rsidRPr="001F54B3" w:rsidRDefault="001F54B3" w:rsidP="001F54B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F54B3">
        <w:rPr>
          <w:rFonts w:ascii="Times New Roman" w:hAnsi="Times New Roman" w:cs="Times New Roman"/>
          <w:sz w:val="24"/>
          <w:szCs w:val="24"/>
        </w:rPr>
        <w:t>Employs</w:t>
      </w:r>
    </w:p>
    <w:p w14:paraId="7F206D88" w14:textId="134639AC" w:rsidR="001F54B3" w:rsidRPr="001F54B3" w:rsidRDefault="001F54B3" w:rsidP="001F54B3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F54B3">
        <w:rPr>
          <w:rFonts w:ascii="Times New Roman" w:hAnsi="Times New Roman" w:cs="Times New Roman"/>
          <w:sz w:val="24"/>
          <w:szCs w:val="24"/>
        </w:rPr>
        <w:t>Costumer</w:t>
      </w:r>
    </w:p>
    <w:p w14:paraId="081F35DB" w14:textId="6DBB12A1" w:rsidR="001F54B3" w:rsidRPr="001F54B3" w:rsidRDefault="001F54B3" w:rsidP="001F54B3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CC6ADEA" w14:textId="45E06BE0" w:rsidR="001F54B3" w:rsidRDefault="001F54B3" w:rsidP="001F54B3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1F54B3">
        <w:rPr>
          <w:rFonts w:ascii="Times New Roman" w:hAnsi="Times New Roman" w:cs="Times New Roman"/>
          <w:b/>
          <w:bCs/>
          <w:sz w:val="32"/>
          <w:szCs w:val="32"/>
          <w:u w:val="single"/>
        </w:rPr>
        <w:t>Functional Requirements:</w:t>
      </w:r>
    </w:p>
    <w:p w14:paraId="4D975561" w14:textId="595DA092" w:rsidR="001F54B3" w:rsidRDefault="001F54B3" w:rsidP="001F54B3">
      <w:pPr>
        <w:pStyle w:val="ListParagraph"/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F54B3">
        <w:rPr>
          <w:rFonts w:ascii="Times New Roman" w:hAnsi="Times New Roman" w:cs="Times New Roman"/>
          <w:b/>
          <w:bCs/>
          <w:sz w:val="28"/>
          <w:szCs w:val="28"/>
        </w:rPr>
        <w:t>Admin is able to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7E5F34D" w14:textId="76B75447" w:rsidR="001F54B3" w:rsidRPr="00B0199E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all the products available at this time.</w:t>
      </w:r>
    </w:p>
    <w:p w14:paraId="7F9C9B77" w14:textId="7759C479" w:rsidR="00B0199E" w:rsidRPr="00B0199E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dd more products.</w:t>
      </w:r>
    </w:p>
    <w:p w14:paraId="49D33B56" w14:textId="2C314648" w:rsidR="00B0199E" w:rsidRPr="00407FC3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records of all the employ.</w:t>
      </w:r>
    </w:p>
    <w:p w14:paraId="5C48BF64" w14:textId="3B3D6AB2" w:rsidR="00407FC3" w:rsidRPr="00407FC3" w:rsidRDefault="00407FC3" w:rsidP="00407FC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dd more employs.</w:t>
      </w:r>
    </w:p>
    <w:p w14:paraId="7C82270B" w14:textId="26829C90" w:rsidR="00B0199E" w:rsidRPr="00B0199E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costumer records.</w:t>
      </w:r>
    </w:p>
    <w:p w14:paraId="7BBD1474" w14:textId="756E3812" w:rsidR="00B0199E" w:rsidRPr="00B0199E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profit or loss.</w:t>
      </w:r>
    </w:p>
    <w:p w14:paraId="48A319F9" w14:textId="0689FE5D" w:rsidR="00407FC3" w:rsidRPr="00407FC3" w:rsidRDefault="00B0199E" w:rsidP="001F54B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heck product is in stock or not</w:t>
      </w:r>
      <w:r w:rsidR="00407FC3">
        <w:rPr>
          <w:rFonts w:ascii="Times New Roman" w:hAnsi="Times New Roman" w:cs="Times New Roman"/>
          <w:sz w:val="24"/>
          <w:szCs w:val="24"/>
        </w:rPr>
        <w:t>.</w:t>
      </w:r>
    </w:p>
    <w:p w14:paraId="206A0B91" w14:textId="58F36108" w:rsidR="00B0199E" w:rsidRPr="00407FC3" w:rsidRDefault="00407FC3" w:rsidP="00407FC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elete or update products.</w:t>
      </w:r>
    </w:p>
    <w:p w14:paraId="40F7EBB5" w14:textId="60014785" w:rsidR="00B0199E" w:rsidRPr="005032D4" w:rsidRDefault="00B0199E" w:rsidP="00407FC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07FC3">
        <w:rPr>
          <w:rFonts w:ascii="Times New Roman" w:hAnsi="Times New Roman" w:cs="Times New Roman"/>
          <w:sz w:val="24"/>
          <w:szCs w:val="24"/>
        </w:rPr>
        <w:t>View all the items price vise.</w:t>
      </w:r>
    </w:p>
    <w:p w14:paraId="2C2191A9" w14:textId="1ACD766B" w:rsidR="005032D4" w:rsidRPr="00407FC3" w:rsidRDefault="005032D4" w:rsidP="00407FC3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arch product.</w:t>
      </w:r>
    </w:p>
    <w:p w14:paraId="0CA69AA9" w14:textId="4CE603C4" w:rsidR="00407FC3" w:rsidRDefault="00407FC3" w:rsidP="00407FC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2B4853" w14:textId="2A8274FD" w:rsidR="00407FC3" w:rsidRDefault="00407FC3" w:rsidP="00407FC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A421C51" w14:textId="1D299194" w:rsidR="00407FC3" w:rsidRDefault="00407FC3" w:rsidP="00407FC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Employ is able to:</w:t>
      </w:r>
    </w:p>
    <w:p w14:paraId="5EC28F5D" w14:textId="4E4723C5" w:rsidR="00407FC3" w:rsidRPr="00407FC3" w:rsidRDefault="00407FC3" w:rsidP="00407FC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ake order of the costumers.</w:t>
      </w:r>
    </w:p>
    <w:p w14:paraId="1A340D0B" w14:textId="25AC4BBB" w:rsidR="00407FC3" w:rsidRPr="005032D4" w:rsidRDefault="005032D4" w:rsidP="00407FC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Generate bill.</w:t>
      </w:r>
    </w:p>
    <w:p w14:paraId="5DE20FA3" w14:textId="3D131E8A" w:rsidR="005032D4" w:rsidRPr="005032D4" w:rsidRDefault="005032D4" w:rsidP="00407FC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dd more products.</w:t>
      </w:r>
    </w:p>
    <w:p w14:paraId="21876189" w14:textId="1F75ED57" w:rsidR="005032D4" w:rsidRPr="005032D4" w:rsidRDefault="005032D4" w:rsidP="00407FC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elete or update products.</w:t>
      </w:r>
    </w:p>
    <w:p w14:paraId="0A1EF09C" w14:textId="72F84A62" w:rsidR="005032D4" w:rsidRPr="00407FC3" w:rsidRDefault="005032D4" w:rsidP="00407FC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arch product.</w:t>
      </w:r>
    </w:p>
    <w:p w14:paraId="62D7D405" w14:textId="77777777" w:rsidR="00407FC3" w:rsidRPr="00407FC3" w:rsidRDefault="00407FC3" w:rsidP="00407FC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56F0315" w14:textId="1E561D45" w:rsidR="005032D4" w:rsidRDefault="005032D4" w:rsidP="005032D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Costumer is able to:</w:t>
      </w:r>
    </w:p>
    <w:p w14:paraId="68AD9616" w14:textId="5DA65ED5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all products.</w:t>
      </w:r>
    </w:p>
    <w:p w14:paraId="5290FF00" w14:textId="41D00DA2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View all product price vise.</w:t>
      </w:r>
    </w:p>
    <w:p w14:paraId="65A7D33F" w14:textId="71A2A177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arch any products by name.</w:t>
      </w:r>
    </w:p>
    <w:p w14:paraId="07193A29" w14:textId="019DF104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heck discount.</w:t>
      </w:r>
    </w:p>
    <w:p w14:paraId="2333D0F1" w14:textId="5038B700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Order any product.</w:t>
      </w:r>
    </w:p>
    <w:p w14:paraId="2AD152AB" w14:textId="7A3A50F8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heck his/her record.</w:t>
      </w:r>
    </w:p>
    <w:p w14:paraId="2A412B59" w14:textId="6D6F87E2" w:rsidR="005032D4" w:rsidRPr="005032D4" w:rsidRDefault="005032D4" w:rsidP="005032D4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Enter review.</w:t>
      </w:r>
    </w:p>
    <w:sectPr w:rsidR="005032D4" w:rsidRPr="005032D4" w:rsidSect="0075721B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0B443" w14:textId="77777777" w:rsidR="00B8135F" w:rsidRDefault="00B8135F" w:rsidP="0075721B">
      <w:pPr>
        <w:spacing w:after="0" w:line="240" w:lineRule="auto"/>
      </w:pPr>
      <w:r>
        <w:separator/>
      </w:r>
    </w:p>
  </w:endnote>
  <w:endnote w:type="continuationSeparator" w:id="0">
    <w:p w14:paraId="715F852E" w14:textId="77777777" w:rsidR="00B8135F" w:rsidRDefault="00B8135F" w:rsidP="00757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75721B" w14:paraId="5C592666" w14:textId="77777777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14:paraId="65880DE5" w14:textId="77777777" w:rsidR="0075721B" w:rsidRDefault="0075721B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14:paraId="2F8A011B" w14:textId="77777777" w:rsidR="0075721B" w:rsidRDefault="0075721B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75721B" w14:paraId="3B6D1C66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79D9EA571A4D49CEA979A597AEC8218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6322FCBB" w14:textId="77777777" w:rsidR="0075721B" w:rsidRDefault="0076011B" w:rsidP="0075721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Student Name and Roll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0467E6E" w14:textId="77777777" w:rsidR="0075721B" w:rsidRDefault="0075721B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67809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3E7581C" w14:textId="77777777" w:rsidR="0075721B" w:rsidRDefault="007572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D14BB" w14:textId="72524400" w:rsidR="007448D0" w:rsidRDefault="007448D0">
    <w:pPr>
      <w:pStyle w:val="Footer"/>
    </w:pPr>
    <w:r>
      <w:t>Umar Jamil</w:t>
    </w:r>
  </w:p>
  <w:p w14:paraId="59079CD3" w14:textId="67426D56" w:rsidR="007448D0" w:rsidRDefault="007448D0">
    <w:pPr>
      <w:pStyle w:val="Footer"/>
    </w:pPr>
    <w:r>
      <w:t>2021-CS-89</w:t>
    </w:r>
  </w:p>
  <w:p w14:paraId="0AE5A8D2" w14:textId="77777777" w:rsidR="007448D0" w:rsidRDefault="007448D0">
    <w:pPr>
      <w:pStyle w:val="Footer"/>
    </w:pPr>
  </w:p>
  <w:p w14:paraId="0DE31244" w14:textId="572568D5" w:rsidR="00EB3783" w:rsidRDefault="00EB3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6BE82" w14:textId="77777777" w:rsidR="00B8135F" w:rsidRDefault="00B8135F" w:rsidP="0075721B">
      <w:pPr>
        <w:spacing w:after="0" w:line="240" w:lineRule="auto"/>
      </w:pPr>
      <w:r>
        <w:separator/>
      </w:r>
    </w:p>
  </w:footnote>
  <w:footnote w:type="continuationSeparator" w:id="0">
    <w:p w14:paraId="0521A6E7" w14:textId="77777777" w:rsidR="00B8135F" w:rsidRDefault="00B8135F" w:rsidP="00757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0CF76" w14:textId="77777777" w:rsidR="0075721B" w:rsidRDefault="0075721B" w:rsidP="00F67809">
    <w:pPr>
      <w:pStyle w:val="Header"/>
    </w:pPr>
    <w:r>
      <w:t>CS-1</w:t>
    </w:r>
    <w:r w:rsidR="00F67809">
      <w:t>61</w:t>
    </w:r>
    <w:r>
      <w:t xml:space="preserve"> Programming Fundamental</w:t>
    </w:r>
  </w:p>
  <w:p w14:paraId="1F73A528" w14:textId="77777777" w:rsidR="0075721B" w:rsidRDefault="007572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7F5B"/>
    <w:multiLevelType w:val="hybridMultilevel"/>
    <w:tmpl w:val="3AD8F022"/>
    <w:lvl w:ilvl="0" w:tplc="0409000F">
      <w:start w:val="1"/>
      <w:numFmt w:val="decimal"/>
      <w:lvlText w:val="%1."/>
      <w:lvlJc w:val="left"/>
      <w:pPr>
        <w:ind w:left="1650" w:hanging="360"/>
      </w:pPr>
    </w:lvl>
    <w:lvl w:ilvl="1" w:tplc="04090019" w:tentative="1">
      <w:start w:val="1"/>
      <w:numFmt w:val="lowerLetter"/>
      <w:lvlText w:val="%2."/>
      <w:lvlJc w:val="left"/>
      <w:pPr>
        <w:ind w:left="2370" w:hanging="360"/>
      </w:pPr>
    </w:lvl>
    <w:lvl w:ilvl="2" w:tplc="0409001B" w:tentative="1">
      <w:start w:val="1"/>
      <w:numFmt w:val="lowerRoman"/>
      <w:lvlText w:val="%3."/>
      <w:lvlJc w:val="right"/>
      <w:pPr>
        <w:ind w:left="3090" w:hanging="180"/>
      </w:pPr>
    </w:lvl>
    <w:lvl w:ilvl="3" w:tplc="0409000F" w:tentative="1">
      <w:start w:val="1"/>
      <w:numFmt w:val="decimal"/>
      <w:lvlText w:val="%4."/>
      <w:lvlJc w:val="left"/>
      <w:pPr>
        <w:ind w:left="3810" w:hanging="360"/>
      </w:pPr>
    </w:lvl>
    <w:lvl w:ilvl="4" w:tplc="04090019" w:tentative="1">
      <w:start w:val="1"/>
      <w:numFmt w:val="lowerLetter"/>
      <w:lvlText w:val="%5."/>
      <w:lvlJc w:val="left"/>
      <w:pPr>
        <w:ind w:left="4530" w:hanging="360"/>
      </w:pPr>
    </w:lvl>
    <w:lvl w:ilvl="5" w:tplc="0409001B" w:tentative="1">
      <w:start w:val="1"/>
      <w:numFmt w:val="lowerRoman"/>
      <w:lvlText w:val="%6."/>
      <w:lvlJc w:val="right"/>
      <w:pPr>
        <w:ind w:left="5250" w:hanging="180"/>
      </w:pPr>
    </w:lvl>
    <w:lvl w:ilvl="6" w:tplc="0409000F" w:tentative="1">
      <w:start w:val="1"/>
      <w:numFmt w:val="decimal"/>
      <w:lvlText w:val="%7."/>
      <w:lvlJc w:val="left"/>
      <w:pPr>
        <w:ind w:left="5970" w:hanging="360"/>
      </w:pPr>
    </w:lvl>
    <w:lvl w:ilvl="7" w:tplc="04090019" w:tentative="1">
      <w:start w:val="1"/>
      <w:numFmt w:val="lowerLetter"/>
      <w:lvlText w:val="%8."/>
      <w:lvlJc w:val="left"/>
      <w:pPr>
        <w:ind w:left="6690" w:hanging="360"/>
      </w:pPr>
    </w:lvl>
    <w:lvl w:ilvl="8" w:tplc="0409001B" w:tentative="1">
      <w:start w:val="1"/>
      <w:numFmt w:val="lowerRoman"/>
      <w:lvlText w:val="%9."/>
      <w:lvlJc w:val="right"/>
      <w:pPr>
        <w:ind w:left="7410" w:hanging="180"/>
      </w:pPr>
    </w:lvl>
  </w:abstractNum>
  <w:abstractNum w:abstractNumId="1" w15:restartNumberingAfterBreak="0">
    <w:nsid w:val="07EC0B83"/>
    <w:multiLevelType w:val="hybridMultilevel"/>
    <w:tmpl w:val="BBB46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90CA3"/>
    <w:multiLevelType w:val="hybridMultilevel"/>
    <w:tmpl w:val="DEEA613E"/>
    <w:lvl w:ilvl="0" w:tplc="0409000F">
      <w:start w:val="1"/>
      <w:numFmt w:val="decimal"/>
      <w:lvlText w:val="%1."/>
      <w:lvlJc w:val="left"/>
      <w:pPr>
        <w:ind w:left="860" w:hanging="360"/>
      </w:p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" w15:restartNumberingAfterBreak="0">
    <w:nsid w:val="110D542B"/>
    <w:multiLevelType w:val="hybridMultilevel"/>
    <w:tmpl w:val="556EF29C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2A9D7A45"/>
    <w:multiLevelType w:val="hybridMultilevel"/>
    <w:tmpl w:val="0AB64E30"/>
    <w:lvl w:ilvl="0" w:tplc="0409000F">
      <w:start w:val="1"/>
      <w:numFmt w:val="decimal"/>
      <w:lvlText w:val="%1."/>
      <w:lvlJc w:val="left"/>
      <w:pPr>
        <w:ind w:left="1280" w:hanging="360"/>
      </w:p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5" w15:restartNumberingAfterBreak="0">
    <w:nsid w:val="35F70E22"/>
    <w:multiLevelType w:val="hybridMultilevel"/>
    <w:tmpl w:val="DED4305C"/>
    <w:lvl w:ilvl="0" w:tplc="0409000F">
      <w:start w:val="1"/>
      <w:numFmt w:val="decimal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6" w15:restartNumberingAfterBreak="0">
    <w:nsid w:val="41B2146C"/>
    <w:multiLevelType w:val="hybridMultilevel"/>
    <w:tmpl w:val="6DB67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362B0"/>
    <w:multiLevelType w:val="hybridMultilevel"/>
    <w:tmpl w:val="FA1233A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BB34C6E"/>
    <w:multiLevelType w:val="hybridMultilevel"/>
    <w:tmpl w:val="BF940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DF60F6F"/>
    <w:multiLevelType w:val="hybridMultilevel"/>
    <w:tmpl w:val="A5509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0563"/>
    <w:multiLevelType w:val="hybridMultilevel"/>
    <w:tmpl w:val="ABB6FAAE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1" w15:restartNumberingAfterBreak="0">
    <w:nsid w:val="5E162E07"/>
    <w:multiLevelType w:val="hybridMultilevel"/>
    <w:tmpl w:val="DAA80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8"/>
  </w:num>
  <w:num w:numId="5">
    <w:abstractNumId w:val="7"/>
  </w:num>
  <w:num w:numId="6">
    <w:abstractNumId w:val="1"/>
  </w:num>
  <w:num w:numId="7">
    <w:abstractNumId w:val="3"/>
  </w:num>
  <w:num w:numId="8">
    <w:abstractNumId w:val="10"/>
  </w:num>
  <w:num w:numId="9">
    <w:abstractNumId w:val="4"/>
  </w:num>
  <w:num w:numId="10">
    <w:abstractNumId w:val="5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jUztDS0MDM2NbVQ0lEKTi0uzszPAykwrAUAa/8ZtywAAAA="/>
  </w:docVars>
  <w:rsids>
    <w:rsidRoot w:val="0075721B"/>
    <w:rsid w:val="000B0B55"/>
    <w:rsid w:val="001F54B3"/>
    <w:rsid w:val="00407FC3"/>
    <w:rsid w:val="004344CA"/>
    <w:rsid w:val="005032D4"/>
    <w:rsid w:val="00534119"/>
    <w:rsid w:val="007448D0"/>
    <w:rsid w:val="0075721B"/>
    <w:rsid w:val="0076011B"/>
    <w:rsid w:val="009509EB"/>
    <w:rsid w:val="00AC7BB6"/>
    <w:rsid w:val="00B0199E"/>
    <w:rsid w:val="00B8135F"/>
    <w:rsid w:val="00C96C63"/>
    <w:rsid w:val="00D470A4"/>
    <w:rsid w:val="00E45D29"/>
    <w:rsid w:val="00EB3783"/>
    <w:rsid w:val="00F67809"/>
    <w:rsid w:val="00FC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1550B"/>
  <w15:chartTrackingRefBased/>
  <w15:docId w15:val="{B0F805DA-4AF1-44B2-957D-25EE2697C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21B"/>
  </w:style>
  <w:style w:type="paragraph" w:styleId="Footer">
    <w:name w:val="footer"/>
    <w:basedOn w:val="Normal"/>
    <w:link w:val="FooterChar"/>
    <w:uiPriority w:val="99"/>
    <w:unhideWhenUsed/>
    <w:rsid w:val="0075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21B"/>
  </w:style>
  <w:style w:type="paragraph" w:styleId="NoSpacing">
    <w:name w:val="No Spacing"/>
    <w:link w:val="NoSpacingChar"/>
    <w:uiPriority w:val="1"/>
    <w:qFormat/>
    <w:rsid w:val="0075721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5721B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F54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D9EA571A4D49CEA979A597AEC82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B22D1-FA74-4E0D-911B-DA708C5129AF}"/>
      </w:docPartPr>
      <w:docPartBody>
        <w:p w:rsidR="00B844D4" w:rsidRDefault="00BE0CAF" w:rsidP="00BE0CAF">
          <w:pPr>
            <w:pStyle w:val="79D9EA571A4D49CEA979A597AEC82185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E0CAF"/>
    <w:rsid w:val="000328A0"/>
    <w:rsid w:val="00044639"/>
    <w:rsid w:val="00067835"/>
    <w:rsid w:val="00773871"/>
    <w:rsid w:val="008424EE"/>
    <w:rsid w:val="00B844D4"/>
    <w:rsid w:val="00BC03CE"/>
    <w:rsid w:val="00BE0CAF"/>
    <w:rsid w:val="00D6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32E39387984240BA844A96591085C6">
    <w:name w:val="6C32E39387984240BA844A96591085C6"/>
    <w:rsid w:val="00067835"/>
  </w:style>
  <w:style w:type="paragraph" w:customStyle="1" w:styleId="235B9E8C3E524A0197237F2D0B25E65C">
    <w:name w:val="235B9E8C3E524A0197237F2D0B25E65C"/>
    <w:rsid w:val="00067835"/>
  </w:style>
  <w:style w:type="character" w:styleId="PlaceholderText">
    <w:name w:val="Placeholder Text"/>
    <w:basedOn w:val="DefaultParagraphFont"/>
    <w:uiPriority w:val="99"/>
    <w:semiHidden/>
    <w:rsid w:val="00BE0CAF"/>
    <w:rPr>
      <w:color w:val="808080"/>
    </w:rPr>
  </w:style>
  <w:style w:type="paragraph" w:customStyle="1" w:styleId="79D9EA571A4D49CEA979A597AEC82185">
    <w:name w:val="79D9EA571A4D49CEA979A597AEC82185"/>
    <w:rsid w:val="00BE0C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F7508-A29E-4842-9653-C9FF3147C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Name and Roll</dc:creator>
  <cp:keywords/>
  <dc:description/>
  <cp:lastModifiedBy>Umar Jamil</cp:lastModifiedBy>
  <cp:revision>7</cp:revision>
  <dcterms:created xsi:type="dcterms:W3CDTF">2020-11-20T06:22:00Z</dcterms:created>
  <dcterms:modified xsi:type="dcterms:W3CDTF">2022-03-28T20:33:00Z</dcterms:modified>
</cp:coreProperties>
</file>